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02"/>
        <w:gridCol w:w="6533"/>
      </w:tblGrid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GoBack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40BE1" w:rsidRPr="00740BE1" w:rsidRDefault="00740BE1" w:rsidP="00740BE1">
            <w:pPr>
              <w:rPr>
                <w:b/>
                <w:i/>
                <w:spacing w:val="-2"/>
              </w:rPr>
            </w:pPr>
            <w:proofErr w:type="spellStart"/>
            <w:r w:rsidRPr="00B85188">
              <w:rPr>
                <w:b/>
              </w:rPr>
              <w:t>НОВОМУЧЕНИКИ</w:t>
            </w:r>
            <w:proofErr w:type="spellEnd"/>
            <w:r w:rsidRPr="00B85188">
              <w:rPr>
                <w:b/>
              </w:rPr>
              <w:t xml:space="preserve"> И ИСПОВЕДНИКИ РОССИЙСКИЕ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бакалавр богословия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очная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2017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40BE1" w:rsidRPr="00BE358B" w:rsidRDefault="00740BE1" w:rsidP="00740BE1">
            <w:pPr>
              <w:jc w:val="both"/>
            </w:pPr>
            <w:r w:rsidRPr="00B85188">
              <w:t xml:space="preserve">Помочь будущему пастырю сформировать целостное представление о содержании и значении подвига </w:t>
            </w:r>
            <w:proofErr w:type="spellStart"/>
            <w:r w:rsidRPr="00B85188">
              <w:t>Новомучеников</w:t>
            </w:r>
            <w:proofErr w:type="spellEnd"/>
            <w:r w:rsidRPr="00B85188">
              <w:t xml:space="preserve"> и исповедников Российских.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jc w:val="both"/>
            </w:pPr>
            <w:r w:rsidRPr="00E252AA">
              <w:t>Базовая часть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40BE1" w:rsidRPr="00A57BA9" w:rsidRDefault="00740BE1" w:rsidP="00884F58">
            <w:pPr>
              <w:jc w:val="both"/>
              <w:rPr>
                <w:color w:val="000000"/>
              </w:rPr>
            </w:pPr>
            <w:r w:rsidRPr="00B85188">
              <w:t xml:space="preserve">ОК-2: </w:t>
            </w:r>
            <w:r w:rsidRPr="00B85188">
              <w:rPr>
                <w:color w:val="000000"/>
              </w:rPr>
              <w:t>способность анализировать основные этапы и закономерности исторического развития общества для формирования гражданской позиции</w:t>
            </w:r>
          </w:p>
        </w:tc>
      </w:tr>
      <w:tr w:rsidR="00740BE1" w:rsidRPr="00E252AA" w:rsidTr="00884F58"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40BE1" w:rsidRPr="009B4AF3" w:rsidRDefault="00740BE1" w:rsidP="00884F58">
            <w:pPr>
              <w:spacing w:after="288"/>
              <w:jc w:val="both"/>
            </w:pPr>
            <w:r w:rsidRPr="00B85188">
              <w:rPr>
                <w:i/>
              </w:rPr>
              <w:t>И</w:t>
            </w:r>
            <w:r w:rsidRPr="00B85188">
              <w:rPr>
                <w:i/>
              </w:rPr>
              <w:t>ер</w:t>
            </w:r>
            <w:r>
              <w:rPr>
                <w:i/>
              </w:rPr>
              <w:t xml:space="preserve">ей Александр </w:t>
            </w:r>
            <w:proofErr w:type="spellStart"/>
            <w:r w:rsidRPr="00B85188">
              <w:rPr>
                <w:i/>
              </w:rPr>
              <w:t>Мазырин</w:t>
            </w:r>
            <w:proofErr w:type="spellEnd"/>
          </w:p>
        </w:tc>
      </w:tr>
    </w:tbl>
    <w:p w:rsidR="00740BE1" w:rsidRPr="00E252AA" w:rsidRDefault="00740BE1" w:rsidP="00740BE1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740BE1" w:rsidRPr="00E252AA" w:rsidTr="00884F58">
        <w:trPr>
          <w:trHeight w:val="347"/>
        </w:trPr>
        <w:tc>
          <w:tcPr>
            <w:tcW w:w="787" w:type="pct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740BE1" w:rsidRPr="00E252AA" w:rsidRDefault="00740BE1" w:rsidP="00884F58">
            <w:pPr>
              <w:spacing w:after="288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740BE1" w:rsidRPr="00E252AA" w:rsidTr="00884F58">
        <w:tc>
          <w:tcPr>
            <w:tcW w:w="787" w:type="pct"/>
          </w:tcPr>
          <w:p w:rsidR="00740BE1" w:rsidRPr="00B85188" w:rsidRDefault="00740BE1" w:rsidP="00884F58">
            <w:pPr>
              <w:jc w:val="both"/>
            </w:pPr>
            <w:r w:rsidRPr="00B85188">
              <w:t>7</w:t>
            </w:r>
          </w:p>
        </w:tc>
        <w:tc>
          <w:tcPr>
            <w:tcW w:w="453" w:type="pct"/>
          </w:tcPr>
          <w:p w:rsidR="00740BE1" w:rsidRPr="00B85188" w:rsidRDefault="00740BE1" w:rsidP="00884F58">
            <w:pPr>
              <w:jc w:val="both"/>
            </w:pPr>
            <w:r w:rsidRPr="00B85188">
              <w:t>30</w:t>
            </w:r>
          </w:p>
        </w:tc>
        <w:tc>
          <w:tcPr>
            <w:tcW w:w="393" w:type="pct"/>
          </w:tcPr>
          <w:p w:rsidR="00740BE1" w:rsidRPr="00B85188" w:rsidRDefault="00740BE1" w:rsidP="00884F58">
            <w:pPr>
              <w:jc w:val="both"/>
            </w:pPr>
          </w:p>
        </w:tc>
        <w:tc>
          <w:tcPr>
            <w:tcW w:w="384" w:type="pct"/>
          </w:tcPr>
          <w:p w:rsidR="00740BE1" w:rsidRPr="00B85188" w:rsidRDefault="00740BE1" w:rsidP="00884F58">
            <w:pPr>
              <w:jc w:val="both"/>
            </w:pPr>
            <w:r w:rsidRPr="00B85188">
              <w:t>42</w:t>
            </w:r>
          </w:p>
        </w:tc>
        <w:tc>
          <w:tcPr>
            <w:tcW w:w="667" w:type="pct"/>
          </w:tcPr>
          <w:p w:rsidR="00740BE1" w:rsidRPr="00B85188" w:rsidRDefault="00740BE1" w:rsidP="00884F58">
            <w:pPr>
              <w:jc w:val="both"/>
              <w:rPr>
                <w:b/>
              </w:rPr>
            </w:pPr>
          </w:p>
        </w:tc>
        <w:tc>
          <w:tcPr>
            <w:tcW w:w="2316" w:type="pct"/>
          </w:tcPr>
          <w:p w:rsidR="00740BE1" w:rsidRPr="00B85188" w:rsidRDefault="00740BE1" w:rsidP="00884F58">
            <w:pPr>
              <w:jc w:val="both"/>
            </w:pPr>
            <w:r>
              <w:t>Зачет</w:t>
            </w:r>
          </w:p>
        </w:tc>
      </w:tr>
      <w:bookmarkEnd w:id="1"/>
    </w:tbl>
    <w:p w:rsidR="00740BE1" w:rsidRPr="005F709A" w:rsidRDefault="00740BE1" w:rsidP="00740BE1">
      <w:pPr>
        <w:jc w:val="both"/>
        <w:rPr>
          <w:i/>
          <w:iCs/>
        </w:rPr>
      </w:pPr>
    </w:p>
    <w:p w:rsidR="0095150B" w:rsidRPr="00B85188" w:rsidRDefault="0095150B" w:rsidP="00B85188">
      <w:pPr>
        <w:jc w:val="center"/>
        <w:rPr>
          <w:b/>
          <w:i/>
          <w:spacing w:val="-2"/>
        </w:rPr>
      </w:pPr>
    </w:p>
    <w:bookmarkEnd w:id="2"/>
    <w:p w:rsidR="00F331D3" w:rsidRPr="00B85188" w:rsidRDefault="00F331D3" w:rsidP="00B85188">
      <w:pPr>
        <w:jc w:val="both"/>
      </w:pPr>
    </w:p>
    <w:sectPr w:rsidR="00F331D3" w:rsidRPr="00B85188" w:rsidSect="00A7483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B608EA">
          <w:rPr>
            <w:noProof/>
          </w:rPr>
          <w:t>1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wFAFq42wU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40BE1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A1591"/>
    <w:rsid w:val="009E0492"/>
    <w:rsid w:val="00A74834"/>
    <w:rsid w:val="00B05C56"/>
    <w:rsid w:val="00B608EA"/>
    <w:rsid w:val="00B85188"/>
    <w:rsid w:val="00BC0C94"/>
    <w:rsid w:val="00BC7BCD"/>
    <w:rsid w:val="00BD65AE"/>
    <w:rsid w:val="00BD700F"/>
    <w:rsid w:val="00BF5F45"/>
    <w:rsid w:val="00C2297D"/>
    <w:rsid w:val="00C85D75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FFF75-8224-47E9-AB7F-3D294B3FD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cp:lastPrinted>2018-03-14T12:55:00Z</cp:lastPrinted>
  <dcterms:created xsi:type="dcterms:W3CDTF">2018-03-08T16:14:00Z</dcterms:created>
  <dcterms:modified xsi:type="dcterms:W3CDTF">2018-03-22T09:16:00Z</dcterms:modified>
</cp:coreProperties>
</file>